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7810F2" w14:textId="77777777" w:rsidR="00C5561F" w:rsidRPr="00241E0C" w:rsidRDefault="00836D45" w:rsidP="00241E0C">
      <w:pPr>
        <w:pStyle w:val="Heading1"/>
        <w:jc w:val="center"/>
        <w:rPr>
          <w:sz w:val="40"/>
          <w:szCs w:val="40"/>
        </w:rPr>
      </w:pPr>
      <w:r w:rsidRPr="00241E0C">
        <w:rPr>
          <w:sz w:val="40"/>
          <w:szCs w:val="40"/>
        </w:rPr>
        <w:t xml:space="preserve">Organic Chemistry Reaction </w:t>
      </w:r>
      <w:r w:rsidR="00E345FF" w:rsidRPr="00241E0C">
        <w:rPr>
          <w:sz w:val="40"/>
          <w:szCs w:val="40"/>
        </w:rPr>
        <w:t>T</w:t>
      </w:r>
      <w:r w:rsidRPr="00241E0C">
        <w:rPr>
          <w:sz w:val="40"/>
          <w:szCs w:val="40"/>
        </w:rPr>
        <w:t>ype Summary</w:t>
      </w:r>
      <w:r w:rsidR="007C7563">
        <w:rPr>
          <w:sz w:val="40"/>
          <w:szCs w:val="40"/>
        </w:rPr>
        <w:t xml:space="preserve"> (Part 1)</w:t>
      </w:r>
    </w:p>
    <w:p w14:paraId="142EDCE6" w14:textId="77777777" w:rsidR="00B132AE" w:rsidRDefault="00B132AE" w:rsidP="00B3270A">
      <w:pPr>
        <w:pStyle w:val="Heading1"/>
      </w:pPr>
      <w:r>
        <w:t>Hydrocarbons</w:t>
      </w:r>
    </w:p>
    <w:p w14:paraId="64DD2AE2" w14:textId="77777777" w:rsidR="00836D45" w:rsidRDefault="00836D45" w:rsidP="00090A32">
      <w:pPr>
        <w:pStyle w:val="Heading1"/>
        <w:ind w:left="360"/>
      </w:pPr>
      <w:r>
        <w:t>Alkane</w:t>
      </w:r>
    </w:p>
    <w:p w14:paraId="13C31D4F" w14:textId="77777777" w:rsidR="00836D45" w:rsidRDefault="00836D45" w:rsidP="00802897">
      <w:pPr>
        <w:pStyle w:val="ListParagraph"/>
        <w:numPr>
          <w:ilvl w:val="0"/>
          <w:numId w:val="2"/>
        </w:numPr>
      </w:pPr>
      <w:r>
        <w:t>Combustion</w:t>
      </w:r>
    </w:p>
    <w:p w14:paraId="3F48272E" w14:textId="77777777" w:rsidR="009E5FD9" w:rsidRDefault="00836D45" w:rsidP="00A64084">
      <w:pPr>
        <w:pStyle w:val="ListParagraph"/>
        <w:numPr>
          <w:ilvl w:val="1"/>
          <w:numId w:val="1"/>
        </w:numPr>
      </w:pPr>
      <w:r>
        <w:t xml:space="preserve">Complete </w:t>
      </w:r>
      <w:r w:rsidR="00A64084">
        <w:t>C</w:t>
      </w:r>
      <w:r>
        <w:t>ombustion</w:t>
      </w:r>
    </w:p>
    <w:p w14:paraId="4E13F47D" w14:textId="1B3566D2" w:rsidR="00A64084" w:rsidRDefault="009E5FD9" w:rsidP="009E5FD9">
      <w:pPr>
        <w:ind w:left="1080"/>
      </w:pPr>
      <w:r w:rsidRPr="009E5FD9">
        <w:t xml:space="preserve">If the </w:t>
      </w:r>
      <w:r w:rsidR="002D70CF">
        <w:t>oxygen supply</w:t>
      </w:r>
      <w:r w:rsidRPr="009E5FD9">
        <w:t xml:space="preserve"> is plentiful, the </w:t>
      </w:r>
      <w:r w:rsidR="002D70CF">
        <w:t>combustion products</w:t>
      </w:r>
      <w:r w:rsidRPr="009E5FD9">
        <w:t xml:space="preserve"> will be carbon dioxide and water.</w:t>
      </w:r>
    </w:p>
    <w:p w14:paraId="6E974503" w14:textId="77777777" w:rsidR="007A3287" w:rsidRDefault="007A3287" w:rsidP="009E5FD9">
      <w:pPr>
        <w:ind w:left="1440"/>
      </w:pPr>
      <w:r>
        <w:rPr>
          <w:noProof/>
          <w:lang w:eastAsia="en-AU"/>
        </w:rPr>
        <w:drawing>
          <wp:inline distT="0" distB="0" distL="0" distR="0" wp14:anchorId="099C8681" wp14:editId="54E0AEEC">
            <wp:extent cx="2362711" cy="24813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450207" cy="2573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3F699E" w14:textId="77777777" w:rsidR="00836D45" w:rsidRDefault="00836D45" w:rsidP="00836D45">
      <w:pPr>
        <w:pStyle w:val="ListParagraph"/>
        <w:numPr>
          <w:ilvl w:val="1"/>
          <w:numId w:val="1"/>
        </w:numPr>
      </w:pPr>
      <w:r>
        <w:t xml:space="preserve">Incomplete </w:t>
      </w:r>
      <w:r w:rsidR="00A64084">
        <w:t>C</w:t>
      </w:r>
      <w:r>
        <w:t>ombustion</w:t>
      </w:r>
    </w:p>
    <w:p w14:paraId="67C3B108" w14:textId="6B2C2D60" w:rsidR="00B3270A" w:rsidRDefault="00B3270A" w:rsidP="00B3270A">
      <w:pPr>
        <w:ind w:left="1080"/>
      </w:pPr>
      <w:r w:rsidRPr="00B3270A">
        <w:t xml:space="preserve">When the </w:t>
      </w:r>
      <w:r w:rsidR="002D70CF">
        <w:t>oxygen supply</w:t>
      </w:r>
      <w:r w:rsidRPr="00B3270A">
        <w:t xml:space="preserve"> is limited, carbon monoxide can be formed instead of carbon dioxide.</w:t>
      </w:r>
    </w:p>
    <w:p w14:paraId="596B698E" w14:textId="77777777" w:rsidR="007A3287" w:rsidRDefault="007A3287" w:rsidP="00A64084">
      <w:pPr>
        <w:ind w:left="1440"/>
      </w:pPr>
      <w:r>
        <w:rPr>
          <w:noProof/>
          <w:lang w:eastAsia="en-AU"/>
        </w:rPr>
        <w:drawing>
          <wp:inline distT="0" distB="0" distL="0" distR="0" wp14:anchorId="4AA36615" wp14:editId="798FFF01">
            <wp:extent cx="2381123" cy="232701"/>
            <wp:effectExtent l="0" t="0" r="63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646273" cy="2586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D4AC6" w14:textId="77777777" w:rsidR="00836D45" w:rsidRDefault="00836D45" w:rsidP="00802897">
      <w:pPr>
        <w:pStyle w:val="ListParagraph"/>
        <w:numPr>
          <w:ilvl w:val="0"/>
          <w:numId w:val="2"/>
        </w:numPr>
      </w:pPr>
      <w:r>
        <w:t>Substitution</w:t>
      </w:r>
      <w:r w:rsidR="00A64084">
        <w:t xml:space="preserve"> </w:t>
      </w:r>
    </w:p>
    <w:p w14:paraId="60EA4DC4" w14:textId="18D59E1C" w:rsidR="00C754E8" w:rsidRDefault="00C754E8" w:rsidP="00C754E8">
      <w:pPr>
        <w:ind w:left="720"/>
      </w:pPr>
      <w:r w:rsidRPr="00C754E8">
        <w:t xml:space="preserve">Alkanes can react with halogens such as chlorine and bromine in ultraviolet light. In these reactions, a carbon-hydrogen bond is broken and </w:t>
      </w:r>
      <w:r w:rsidRPr="00C07F01">
        <w:rPr>
          <w:u w:val="single"/>
        </w:rPr>
        <w:t>replaced</w:t>
      </w:r>
      <w:r w:rsidRPr="00C754E8">
        <w:t xml:space="preserve"> by a carbon-halogen bond.</w:t>
      </w:r>
    </w:p>
    <w:p w14:paraId="17B64F1E" w14:textId="77777777" w:rsidR="00A64084" w:rsidRDefault="00A64084" w:rsidP="00A64084">
      <w:r>
        <w:rPr>
          <w:noProof/>
          <w:lang w:eastAsia="en-AU"/>
        </w:rPr>
        <w:drawing>
          <wp:anchor distT="0" distB="0" distL="114300" distR="114300" simplePos="0" relativeHeight="251658240" behindDoc="0" locked="0" layoutInCell="1" allowOverlap="1" wp14:anchorId="2436BF3A" wp14:editId="6352E345">
            <wp:simplePos x="0" y="0"/>
            <wp:positionH relativeFrom="column">
              <wp:posOffset>760978</wp:posOffset>
            </wp:positionH>
            <wp:positionV relativeFrom="paragraph">
              <wp:posOffset>6772</wp:posOffset>
            </wp:positionV>
            <wp:extent cx="3620412" cy="794999"/>
            <wp:effectExtent l="0" t="0" r="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0412" cy="79499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805EF7D" w14:textId="77777777" w:rsidR="00A64084" w:rsidRDefault="00A64084" w:rsidP="00A64084"/>
    <w:p w14:paraId="26C17417" w14:textId="77777777" w:rsidR="00A64084" w:rsidRDefault="00A64084" w:rsidP="00A64084"/>
    <w:p w14:paraId="668F5C7C" w14:textId="0A696830" w:rsidR="00A64084" w:rsidRDefault="0047340A" w:rsidP="00A64084">
      <w:pPr>
        <w:pStyle w:val="ListParagraph"/>
        <w:numPr>
          <w:ilvl w:val="1"/>
          <w:numId w:val="1"/>
        </w:numPr>
      </w:pPr>
      <w:r>
        <w:t>Alkanes are not very reactive</w:t>
      </w:r>
      <w:r w:rsidR="002D70CF">
        <w:t>,</w:t>
      </w:r>
      <w:r>
        <w:t xml:space="preserve"> and </w:t>
      </w:r>
      <w:r w:rsidR="00DF314F">
        <w:t>UV l</w:t>
      </w:r>
      <w:r w:rsidR="00A64084">
        <w:t xml:space="preserve">ight </w:t>
      </w:r>
      <w:r>
        <w:t xml:space="preserve">is </w:t>
      </w:r>
      <w:r w:rsidR="00A64084">
        <w:t>required</w:t>
      </w:r>
      <w:r>
        <w:t xml:space="preserve"> for the reaction.</w:t>
      </w:r>
    </w:p>
    <w:p w14:paraId="24DC01DA" w14:textId="77777777" w:rsidR="00A64084" w:rsidRDefault="00A64084" w:rsidP="00A64084">
      <w:pPr>
        <w:pStyle w:val="ListParagraph"/>
        <w:numPr>
          <w:ilvl w:val="1"/>
          <w:numId w:val="1"/>
        </w:numPr>
      </w:pPr>
      <w:r>
        <w:t xml:space="preserve">Two </w:t>
      </w:r>
      <w:r w:rsidR="00DF314F">
        <w:t>products are formed</w:t>
      </w:r>
    </w:p>
    <w:p w14:paraId="273FC4E4" w14:textId="77777777" w:rsidR="00802897" w:rsidRDefault="00802897" w:rsidP="00090A32">
      <w:pPr>
        <w:pStyle w:val="Heading1"/>
        <w:ind w:left="360"/>
      </w:pPr>
      <w:r>
        <w:t>Alkene</w:t>
      </w:r>
    </w:p>
    <w:p w14:paraId="54711740" w14:textId="77777777" w:rsidR="00802897" w:rsidRPr="00C07F01" w:rsidRDefault="00802897" w:rsidP="009B7E7F">
      <w:pPr>
        <w:pStyle w:val="ListParagraph"/>
        <w:numPr>
          <w:ilvl w:val="0"/>
          <w:numId w:val="3"/>
        </w:numPr>
        <w:spacing w:after="240"/>
        <w:ind w:left="714" w:hanging="357"/>
        <w:contextualSpacing w:val="0"/>
        <w:rPr>
          <w:b/>
        </w:rPr>
      </w:pPr>
      <w:r w:rsidRPr="00C07F01">
        <w:rPr>
          <w:b/>
        </w:rPr>
        <w:t>Combustion (See</w:t>
      </w:r>
      <w:r w:rsidR="009B7E7F" w:rsidRPr="00C07F01">
        <w:rPr>
          <w:b/>
        </w:rPr>
        <w:t xml:space="preserve"> alkane</w:t>
      </w:r>
      <w:r w:rsidRPr="00C07F01">
        <w:rPr>
          <w:b/>
        </w:rPr>
        <w:t>)</w:t>
      </w:r>
    </w:p>
    <w:p w14:paraId="1195C37A" w14:textId="77777777" w:rsidR="00802897" w:rsidRPr="00C07F01" w:rsidRDefault="009B7E7F" w:rsidP="00802897">
      <w:pPr>
        <w:pStyle w:val="ListParagraph"/>
        <w:numPr>
          <w:ilvl w:val="0"/>
          <w:numId w:val="3"/>
        </w:numPr>
        <w:rPr>
          <w:b/>
        </w:rPr>
      </w:pPr>
      <w:r w:rsidRPr="00C07F01">
        <w:rPr>
          <w:b/>
        </w:rPr>
        <w:t>Addition Reactions</w:t>
      </w:r>
    </w:p>
    <w:p w14:paraId="3978CEE7" w14:textId="77777777" w:rsidR="0047340A" w:rsidRDefault="0047340A" w:rsidP="0047340A">
      <w:pPr>
        <w:ind w:left="360"/>
      </w:pPr>
      <w:r w:rsidRPr="0047340A">
        <w:t>Alkenes are generally more reactive compounds than alkanes.</w:t>
      </w:r>
      <w:r>
        <w:t xml:space="preserve"> </w:t>
      </w:r>
      <w:r w:rsidRPr="0047340A">
        <w:t xml:space="preserve">The reactions of alkenes usually involve </w:t>
      </w:r>
      <w:r w:rsidR="004A7262">
        <w:t xml:space="preserve">the </w:t>
      </w:r>
      <w:r w:rsidRPr="00C07F01">
        <w:rPr>
          <w:u w:val="single"/>
        </w:rPr>
        <w:t>addition</w:t>
      </w:r>
      <w:r w:rsidRPr="0047340A">
        <w:t xml:space="preserve"> of a small molecule to the double bond of the alkene.</w:t>
      </w:r>
    </w:p>
    <w:p w14:paraId="6AA63481" w14:textId="77777777" w:rsidR="0047340A" w:rsidRDefault="0047340A" w:rsidP="0047340A">
      <w:pPr>
        <w:ind w:left="360"/>
      </w:pPr>
      <w:r>
        <w:t>During addition reactions:</w:t>
      </w:r>
    </w:p>
    <w:p w14:paraId="053928BC" w14:textId="77777777" w:rsidR="0047340A" w:rsidRDefault="0047340A" w:rsidP="0047340A">
      <w:pPr>
        <w:pStyle w:val="ListParagraph"/>
        <w:numPr>
          <w:ilvl w:val="0"/>
          <w:numId w:val="4"/>
        </w:numPr>
      </w:pPr>
      <w:r>
        <w:t>a single product is formed</w:t>
      </w:r>
    </w:p>
    <w:p w14:paraId="7CDC6F0A" w14:textId="77777777" w:rsidR="0047340A" w:rsidRDefault="0047340A" w:rsidP="0047340A">
      <w:pPr>
        <w:pStyle w:val="ListParagraph"/>
        <w:numPr>
          <w:ilvl w:val="0"/>
          <w:numId w:val="4"/>
        </w:numPr>
      </w:pPr>
      <w:r>
        <w:t>the double carbon</w:t>
      </w:r>
      <w:r w:rsidR="004A7262">
        <w:t>-</w:t>
      </w:r>
      <w:r>
        <w:t>carbon bond is converted to a single bond</w:t>
      </w:r>
    </w:p>
    <w:p w14:paraId="2F9CBC0F" w14:textId="77777777" w:rsidR="0047340A" w:rsidRDefault="0047340A" w:rsidP="0047340A">
      <w:pPr>
        <w:pStyle w:val="ListParagraph"/>
        <w:numPr>
          <w:ilvl w:val="0"/>
          <w:numId w:val="4"/>
        </w:numPr>
      </w:pPr>
      <w:r>
        <w:t>an unsaturated compound becomes saturated</w:t>
      </w:r>
    </w:p>
    <w:p w14:paraId="2AE754CE" w14:textId="519551DA" w:rsidR="0047340A" w:rsidRDefault="0047340A" w:rsidP="0047340A">
      <w:pPr>
        <w:pStyle w:val="ListParagraph"/>
        <w:numPr>
          <w:ilvl w:val="0"/>
          <w:numId w:val="4"/>
        </w:numPr>
      </w:pPr>
      <w:r>
        <w:t xml:space="preserve">the atoms of the small molecule </w:t>
      </w:r>
      <w:r w:rsidR="00056537">
        <w:t>added</w:t>
      </w:r>
      <w:r>
        <w:t xml:space="preserve"> to the alkene are 'added across the double bond' so that one atom or group from the molecule forms a bond </w:t>
      </w:r>
      <w:r w:rsidR="00DF491B">
        <w:t>with</w:t>
      </w:r>
      <w:r>
        <w:t xml:space="preserve"> each </w:t>
      </w:r>
      <w:r w:rsidR="00DF491B">
        <w:t>carbon atom</w:t>
      </w:r>
      <w:r>
        <w:t xml:space="preserve"> in the double bond.</w:t>
      </w:r>
    </w:p>
    <w:p w14:paraId="07AD3603" w14:textId="77777777" w:rsidR="0047340A" w:rsidRDefault="0047340A" w:rsidP="0047340A">
      <w:pPr>
        <w:ind w:left="360"/>
      </w:pPr>
      <w:r>
        <w:lastRenderedPageBreak/>
        <w:t>Examples:</w:t>
      </w:r>
    </w:p>
    <w:p w14:paraId="1AFDB608" w14:textId="77777777" w:rsidR="005E7BC8" w:rsidRPr="005E7BC8" w:rsidRDefault="004A7262" w:rsidP="005E7BC8">
      <w:pPr>
        <w:pStyle w:val="ListParagraph"/>
        <w:numPr>
          <w:ilvl w:val="0"/>
          <w:numId w:val="5"/>
        </w:numPr>
        <w:rPr>
          <w:b/>
        </w:rPr>
      </w:pPr>
      <w:r>
        <w:rPr>
          <w:b/>
        </w:rPr>
        <w:t>The r</w:t>
      </w:r>
      <w:r w:rsidR="005E7BC8" w:rsidRPr="005E7BC8">
        <w:rPr>
          <w:b/>
        </w:rPr>
        <w:t xml:space="preserve">eaction of alkenes with hydrogen </w:t>
      </w:r>
      <w:r w:rsidR="005E7BC8">
        <w:rPr>
          <w:b/>
        </w:rPr>
        <w:t>(hydrogenation)</w:t>
      </w:r>
    </w:p>
    <w:p w14:paraId="123D1971" w14:textId="77777777" w:rsidR="005E7BC8" w:rsidRDefault="005E7BC8" w:rsidP="005E7BC8">
      <w:pPr>
        <w:ind w:left="1080"/>
      </w:pPr>
      <w:r w:rsidRPr="005E7BC8">
        <w:t>Alkenes will react with hydrogen in the presence of a catalyst such as nickel to form alkanes.</w:t>
      </w:r>
    </w:p>
    <w:p w14:paraId="4D05B0EF" w14:textId="77777777" w:rsidR="005E7BC8" w:rsidRDefault="005E7BC8" w:rsidP="005E7BC8">
      <w:pPr>
        <w:ind w:left="1080"/>
      </w:pPr>
      <w:r>
        <w:rPr>
          <w:noProof/>
          <w:lang w:eastAsia="en-AU"/>
        </w:rPr>
        <w:drawing>
          <wp:anchor distT="0" distB="0" distL="114300" distR="114300" simplePos="0" relativeHeight="251659264" behindDoc="0" locked="0" layoutInCell="1" allowOverlap="1" wp14:anchorId="7DE5A7AD" wp14:editId="6E5EA157">
            <wp:simplePos x="0" y="0"/>
            <wp:positionH relativeFrom="column">
              <wp:posOffset>1245530</wp:posOffset>
            </wp:positionH>
            <wp:positionV relativeFrom="paragraph">
              <wp:posOffset>6772</wp:posOffset>
            </wp:positionV>
            <wp:extent cx="3663370" cy="1009801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3370" cy="100980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E619318" w14:textId="77777777" w:rsidR="0047340A" w:rsidRDefault="0047340A" w:rsidP="0047340A">
      <w:pPr>
        <w:ind w:left="360"/>
      </w:pPr>
    </w:p>
    <w:p w14:paraId="3054EA7E" w14:textId="77777777" w:rsidR="0047340A" w:rsidRDefault="0047340A" w:rsidP="0047340A">
      <w:pPr>
        <w:ind w:left="360"/>
      </w:pPr>
    </w:p>
    <w:p w14:paraId="44B4B778" w14:textId="77777777" w:rsidR="0047340A" w:rsidRDefault="0047340A" w:rsidP="0047340A">
      <w:pPr>
        <w:ind w:left="360"/>
      </w:pPr>
    </w:p>
    <w:p w14:paraId="63EF4C4F" w14:textId="77777777" w:rsidR="0047340A" w:rsidRDefault="004A7262" w:rsidP="004D4BED">
      <w:pPr>
        <w:pStyle w:val="ListParagraph"/>
        <w:numPr>
          <w:ilvl w:val="0"/>
          <w:numId w:val="5"/>
        </w:numPr>
        <w:rPr>
          <w:b/>
        </w:rPr>
      </w:pPr>
      <w:r>
        <w:rPr>
          <w:b/>
        </w:rPr>
        <w:t>The r</w:t>
      </w:r>
      <w:r w:rsidR="004D4BED" w:rsidRPr="004D4BED">
        <w:rPr>
          <w:b/>
        </w:rPr>
        <w:t>eaction of alkenes with halogens</w:t>
      </w:r>
      <w:r w:rsidR="00917DB9">
        <w:rPr>
          <w:b/>
        </w:rPr>
        <w:t xml:space="preserve"> or </w:t>
      </w:r>
      <w:r w:rsidR="00C07F01">
        <w:rPr>
          <w:b/>
        </w:rPr>
        <w:t>hydrogen</w:t>
      </w:r>
      <w:r w:rsidR="00917DB9">
        <w:rPr>
          <w:b/>
        </w:rPr>
        <w:t xml:space="preserve"> halides</w:t>
      </w:r>
    </w:p>
    <w:p w14:paraId="6E4F6B1B" w14:textId="77777777" w:rsidR="00917DB9" w:rsidRPr="00917DB9" w:rsidRDefault="00917DB9" w:rsidP="00917DB9">
      <w:pPr>
        <w:ind w:left="1080"/>
      </w:pPr>
      <w:r w:rsidRPr="00917DB9">
        <w:t xml:space="preserve">Alkenes react with halogens </w:t>
      </w:r>
      <w:r>
        <w:t xml:space="preserve">or </w:t>
      </w:r>
      <w:r w:rsidR="000006B9">
        <w:t>hydrogen</w:t>
      </w:r>
      <w:r>
        <w:t xml:space="preserve"> halides to form </w:t>
      </w:r>
      <w:r w:rsidRPr="00917DB9">
        <w:t>haloalkanes</w:t>
      </w:r>
    </w:p>
    <w:p w14:paraId="77CCE709" w14:textId="77777777" w:rsidR="004D4BED" w:rsidRPr="004D4BED" w:rsidRDefault="000006B9" w:rsidP="004D4BED">
      <w:pPr>
        <w:rPr>
          <w:b/>
        </w:rPr>
      </w:pPr>
      <w:r>
        <w:rPr>
          <w:noProof/>
          <w:lang w:eastAsia="en-AU"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3F606C6F" wp14:editId="712CB277">
                <wp:simplePos x="0" y="0"/>
                <wp:positionH relativeFrom="column">
                  <wp:posOffset>4324350</wp:posOffset>
                </wp:positionH>
                <wp:positionV relativeFrom="paragraph">
                  <wp:posOffset>11430</wp:posOffset>
                </wp:positionV>
                <wp:extent cx="2019300" cy="1685925"/>
                <wp:effectExtent l="0" t="0" r="19050" b="285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19300" cy="1685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2A2986" w14:textId="77777777" w:rsidR="000006B9" w:rsidRPr="00274C68" w:rsidRDefault="000006B9">
                            <w:pPr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</w:pPr>
                            <w:r w:rsidRPr="00274C68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>Markovnikov's rule</w:t>
                            </w:r>
                          </w:p>
                          <w:p w14:paraId="3F87DA43" w14:textId="77777777" w:rsidR="00C07F01" w:rsidRPr="00274C68" w:rsidRDefault="00274C68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274C68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If a </w:t>
                            </w:r>
                            <w:r w:rsidR="000006B9" w:rsidRPr="00274C68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hydrogen halide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(e.g., HCl) </w:t>
                            </w:r>
                            <w:r w:rsidRPr="00274C68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is added to an unsymmetrical alkene, </w:t>
                            </w:r>
                            <w:r w:rsidR="000006B9" w:rsidRPr="00274C68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t</w:t>
                            </w:r>
                            <w:r w:rsidR="00C07F01" w:rsidRPr="00274C68">
                              <w:rPr>
                                <w:rFonts w:ascii="Arial" w:hAnsi="Arial" w:cs="Arial"/>
                                <w:color w:val="252525"/>
                                <w:sz w:val="20"/>
                                <w:szCs w:val="20"/>
                                <w:shd w:val="clear" w:color="auto" w:fill="FFFFFF"/>
                              </w:rPr>
                              <w:t>he hydrogen atom is added to the carbon with the greater number of hydrogen atoms</w:t>
                            </w:r>
                            <w:r w:rsidRPr="00274C68">
                              <w:rPr>
                                <w:rFonts w:ascii="Arial" w:hAnsi="Arial" w:cs="Arial"/>
                                <w:color w:val="252525"/>
                                <w:sz w:val="20"/>
                                <w:szCs w:val="20"/>
                                <w:shd w:val="clear" w:color="auto" w:fill="FFFFFF"/>
                              </w:rPr>
                              <w:t>, and the halogen to the carbon with the least</w:t>
                            </w:r>
                            <w:r>
                              <w:rPr>
                                <w:rFonts w:ascii="Arial" w:hAnsi="Arial" w:cs="Arial"/>
                                <w:color w:val="252525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number of hydrogen atom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F606C6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40.5pt;margin-top:.9pt;width:159pt;height:132.75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">
                <v:textbox>
                  <w:txbxContent>
                    <w:p w14:paraId="6F2A2986" w14:textId="77777777" w:rsidR="000006B9" w:rsidRPr="00274C68" w:rsidRDefault="000006B9">
                      <w:pPr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</w:pPr>
                      <w:r w:rsidRPr="00274C68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>Markovnikov's rule</w:t>
                      </w:r>
                    </w:p>
                    <w:p w14:paraId="3F87DA43" w14:textId="77777777" w:rsidR="00C07F01" w:rsidRPr="00274C68" w:rsidRDefault="00274C68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274C68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If a </w:t>
                      </w:r>
                      <w:r w:rsidR="000006B9" w:rsidRPr="00274C68">
                        <w:rPr>
                          <w:rFonts w:ascii="Arial" w:hAnsi="Arial" w:cs="Arial"/>
                          <w:sz w:val="20"/>
                          <w:szCs w:val="20"/>
                        </w:rPr>
                        <w:t>hydrogen halide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(e.g., HCl) </w:t>
                      </w:r>
                      <w:r w:rsidRPr="00274C68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is added to an unsymmetrical alkene, </w:t>
                      </w:r>
                      <w:r w:rsidR="000006B9" w:rsidRPr="00274C68">
                        <w:rPr>
                          <w:rFonts w:ascii="Arial" w:hAnsi="Arial" w:cs="Arial"/>
                          <w:sz w:val="20"/>
                          <w:szCs w:val="20"/>
                        </w:rPr>
                        <w:t>t</w:t>
                      </w:r>
                      <w:r w:rsidR="00C07F01" w:rsidRPr="00274C68">
                        <w:rPr>
                          <w:rFonts w:ascii="Arial" w:hAnsi="Arial" w:cs="Arial"/>
                          <w:color w:val="252525"/>
                          <w:sz w:val="20"/>
                          <w:szCs w:val="20"/>
                          <w:shd w:val="clear" w:color="auto" w:fill="FFFFFF"/>
                        </w:rPr>
                        <w:t>he hydrogen atom is added to the carbon with the greater number of hydrogen atoms</w:t>
                      </w:r>
                      <w:r w:rsidRPr="00274C68">
                        <w:rPr>
                          <w:rFonts w:ascii="Arial" w:hAnsi="Arial" w:cs="Arial"/>
                          <w:color w:val="252525"/>
                          <w:sz w:val="20"/>
                          <w:szCs w:val="20"/>
                          <w:shd w:val="clear" w:color="auto" w:fill="FFFFFF"/>
                        </w:rPr>
                        <w:t>, and the halogen to the carbon with the least</w:t>
                      </w:r>
                      <w:r>
                        <w:rPr>
                          <w:rFonts w:ascii="Arial" w:hAnsi="Arial" w:cs="Arial"/>
                          <w:color w:val="252525"/>
                          <w:sz w:val="20"/>
                          <w:szCs w:val="20"/>
                          <w:shd w:val="clear" w:color="auto" w:fill="FFFFFF"/>
                        </w:rPr>
                        <w:t xml:space="preserve"> number of hydrogen atoms.</w:t>
                      </w:r>
                    </w:p>
                  </w:txbxContent>
                </v:textbox>
              </v:shape>
            </w:pict>
          </mc:Fallback>
        </mc:AlternateContent>
      </w:r>
      <w:r w:rsidR="004D4BED">
        <w:rPr>
          <w:noProof/>
          <w:lang w:eastAsia="en-AU"/>
        </w:rPr>
        <w:drawing>
          <wp:anchor distT="0" distB="0" distL="114300" distR="114300" simplePos="0" relativeHeight="251660288" behindDoc="0" locked="0" layoutInCell="1" allowOverlap="1" wp14:anchorId="5AC77EC2" wp14:editId="3256B850">
            <wp:simplePos x="0" y="0"/>
            <wp:positionH relativeFrom="column">
              <wp:posOffset>1307162</wp:posOffset>
            </wp:positionH>
            <wp:positionV relativeFrom="paragraph">
              <wp:posOffset>65384</wp:posOffset>
            </wp:positionV>
            <wp:extent cx="2902760" cy="703981"/>
            <wp:effectExtent l="0" t="0" r="0" b="127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43332" cy="7138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AC84AC5" w14:textId="77777777" w:rsidR="0047340A" w:rsidRDefault="0047340A" w:rsidP="0047340A">
      <w:pPr>
        <w:ind w:left="360"/>
      </w:pPr>
    </w:p>
    <w:p w14:paraId="40E91CD7" w14:textId="77777777" w:rsidR="00802897" w:rsidRDefault="00802897" w:rsidP="00802897"/>
    <w:p w14:paraId="4A044390" w14:textId="77777777" w:rsidR="00802897" w:rsidRDefault="00917DB9" w:rsidP="00802897">
      <w:r>
        <w:rPr>
          <w:noProof/>
          <w:lang w:eastAsia="en-AU"/>
        </w:rPr>
        <w:drawing>
          <wp:anchor distT="0" distB="0" distL="114300" distR="114300" simplePos="0" relativeHeight="251661312" behindDoc="0" locked="0" layoutInCell="1" allowOverlap="1" wp14:anchorId="43E994C0" wp14:editId="72FC72B9">
            <wp:simplePos x="0" y="0"/>
            <wp:positionH relativeFrom="column">
              <wp:posOffset>1319112</wp:posOffset>
            </wp:positionH>
            <wp:positionV relativeFrom="paragraph">
              <wp:posOffset>5975</wp:posOffset>
            </wp:positionV>
            <wp:extent cx="2853664" cy="856163"/>
            <wp:effectExtent l="0" t="0" r="4445" b="127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3664" cy="8561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A0D4E4" w14:textId="77777777" w:rsidR="00917DB9" w:rsidRDefault="00917DB9" w:rsidP="00802897"/>
    <w:p w14:paraId="5513DFAE" w14:textId="77777777" w:rsidR="00831E41" w:rsidRDefault="00831E41" w:rsidP="00802897"/>
    <w:p w14:paraId="76790088" w14:textId="77777777" w:rsidR="00831E41" w:rsidRDefault="00831E41" w:rsidP="00802897"/>
    <w:p w14:paraId="1B1657F2" w14:textId="77777777" w:rsidR="00831E41" w:rsidRDefault="00831E41" w:rsidP="007D24EC">
      <w:pPr>
        <w:pStyle w:val="ListParagraph"/>
        <w:numPr>
          <w:ilvl w:val="0"/>
          <w:numId w:val="5"/>
        </w:numPr>
        <w:rPr>
          <w:b/>
        </w:rPr>
      </w:pPr>
      <w:r w:rsidRPr="007D24EC">
        <w:rPr>
          <w:b/>
        </w:rPr>
        <w:t>Reactions of alkenes with water</w:t>
      </w:r>
      <w:r w:rsidR="009452A8">
        <w:rPr>
          <w:b/>
        </w:rPr>
        <w:t xml:space="preserve"> (hydrolysis)</w:t>
      </w:r>
    </w:p>
    <w:p w14:paraId="4338A02D" w14:textId="1199E7FF" w:rsidR="009452A8" w:rsidRDefault="009452A8" w:rsidP="009452A8">
      <w:pPr>
        <w:ind w:left="1080"/>
      </w:pPr>
      <w:r w:rsidRPr="009452A8">
        <w:t xml:space="preserve">Ethanol can be produced by </w:t>
      </w:r>
      <w:r w:rsidR="00DF491B">
        <w:t>adding</w:t>
      </w:r>
      <w:r w:rsidRPr="009452A8">
        <w:t xml:space="preserve"> ethene and water using a catalyst to increase the </w:t>
      </w:r>
      <w:r w:rsidR="00DF491B">
        <w:t>reaction rate</w:t>
      </w:r>
      <w:r w:rsidRPr="009452A8">
        <w:t>.</w:t>
      </w:r>
    </w:p>
    <w:p w14:paraId="6E65C034" w14:textId="77777777" w:rsidR="0056608E" w:rsidRDefault="0056608E" w:rsidP="009452A8">
      <w:pPr>
        <w:ind w:left="1080"/>
      </w:pPr>
      <w:r>
        <w:rPr>
          <w:noProof/>
          <w:lang w:eastAsia="en-AU"/>
        </w:rPr>
        <w:drawing>
          <wp:anchor distT="0" distB="0" distL="114300" distR="114300" simplePos="0" relativeHeight="251662336" behindDoc="0" locked="0" layoutInCell="1" allowOverlap="1" wp14:anchorId="59CA0F67" wp14:editId="37BDC759">
            <wp:simplePos x="0" y="0"/>
            <wp:positionH relativeFrom="column">
              <wp:posOffset>1601733</wp:posOffset>
            </wp:positionH>
            <wp:positionV relativeFrom="paragraph">
              <wp:posOffset>6695</wp:posOffset>
            </wp:positionV>
            <wp:extent cx="2964129" cy="836566"/>
            <wp:effectExtent l="0" t="0" r="8255" b="1905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6127" cy="8399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8B6D45" w14:textId="77777777" w:rsidR="0056608E" w:rsidRDefault="0056608E" w:rsidP="009452A8">
      <w:pPr>
        <w:ind w:left="1080"/>
      </w:pPr>
    </w:p>
    <w:p w14:paraId="0FEBDCF1" w14:textId="77777777" w:rsidR="003A1E39" w:rsidRDefault="003A1E39" w:rsidP="009452A8">
      <w:pPr>
        <w:ind w:left="1080"/>
      </w:pPr>
    </w:p>
    <w:p w14:paraId="6687BA1A" w14:textId="77777777" w:rsidR="003A1E39" w:rsidRDefault="003A1E39" w:rsidP="00090A32">
      <w:pPr>
        <w:pStyle w:val="Heading1"/>
        <w:ind w:left="720"/>
      </w:pPr>
      <w:r>
        <w:t>Benzene</w:t>
      </w:r>
    </w:p>
    <w:p w14:paraId="7FFB6C41" w14:textId="57797684" w:rsidR="003A1E39" w:rsidRDefault="002D248C" w:rsidP="009452A8">
      <w:pPr>
        <w:ind w:left="1080"/>
      </w:pPr>
      <w:r>
        <w:t>B</w:t>
      </w:r>
      <w:r w:rsidRPr="002D248C">
        <w:t>enzene does not readily undergo addition reactions</w:t>
      </w:r>
      <w:r>
        <w:t xml:space="preserve">, as </w:t>
      </w:r>
      <w:r w:rsidR="00DF491B">
        <w:t>no double bonds exist</w:t>
      </w:r>
      <w:r>
        <w:t>. However, they will undergo substitution reactions in the presence of a catalyst to speed up the reaction.</w:t>
      </w:r>
    </w:p>
    <w:p w14:paraId="6B7500A2" w14:textId="77777777" w:rsidR="008672EC" w:rsidRDefault="008672EC" w:rsidP="009452A8">
      <w:pPr>
        <w:ind w:left="1080"/>
      </w:pPr>
      <w:r>
        <w:rPr>
          <w:noProof/>
          <w:lang w:eastAsia="en-AU"/>
        </w:rPr>
        <w:drawing>
          <wp:anchor distT="0" distB="0" distL="114300" distR="114300" simplePos="0" relativeHeight="251674624" behindDoc="0" locked="0" layoutInCell="1" allowOverlap="1" wp14:anchorId="06956E83" wp14:editId="2DBD4E84">
            <wp:simplePos x="0" y="0"/>
            <wp:positionH relativeFrom="column">
              <wp:posOffset>1390650</wp:posOffset>
            </wp:positionH>
            <wp:positionV relativeFrom="paragraph">
              <wp:posOffset>12065</wp:posOffset>
            </wp:positionV>
            <wp:extent cx="3676650" cy="1289638"/>
            <wp:effectExtent l="0" t="0" r="0" b="635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5552" cy="12962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2A62CFC" w14:textId="77777777" w:rsidR="008672EC" w:rsidRDefault="008672EC" w:rsidP="009452A8">
      <w:pPr>
        <w:ind w:left="1080"/>
      </w:pPr>
    </w:p>
    <w:p w14:paraId="3C1862D7" w14:textId="77777777" w:rsidR="003A1E39" w:rsidRDefault="003A1E39" w:rsidP="009452A8">
      <w:pPr>
        <w:ind w:left="1080"/>
      </w:pPr>
    </w:p>
    <w:p w14:paraId="0E949ACB" w14:textId="77777777" w:rsidR="00C10913" w:rsidRDefault="00C10913" w:rsidP="009452A8">
      <w:pPr>
        <w:ind w:left="1080"/>
      </w:pPr>
    </w:p>
    <w:p w14:paraId="76030934" w14:textId="77777777" w:rsidR="007C7563" w:rsidRPr="00241E0C" w:rsidRDefault="007C7563" w:rsidP="007C7563">
      <w:pPr>
        <w:pStyle w:val="Heading1"/>
        <w:jc w:val="center"/>
        <w:rPr>
          <w:sz w:val="40"/>
          <w:szCs w:val="40"/>
        </w:rPr>
      </w:pPr>
      <w:r w:rsidRPr="00241E0C">
        <w:rPr>
          <w:sz w:val="40"/>
          <w:szCs w:val="40"/>
        </w:rPr>
        <w:lastRenderedPageBreak/>
        <w:t>Organic Chemistry Reaction Type Summary</w:t>
      </w:r>
      <w:r>
        <w:rPr>
          <w:sz w:val="40"/>
          <w:szCs w:val="40"/>
        </w:rPr>
        <w:t xml:space="preserve"> (Part 2)</w:t>
      </w:r>
    </w:p>
    <w:p w14:paraId="6D84F737" w14:textId="77777777" w:rsidR="003A1E39" w:rsidRDefault="003A1E39" w:rsidP="003A1E39">
      <w:pPr>
        <w:pStyle w:val="Heading1"/>
      </w:pPr>
      <w:r>
        <w:t>Alcohols</w:t>
      </w:r>
    </w:p>
    <w:p w14:paraId="210CE567" w14:textId="460DC330" w:rsidR="003A1E39" w:rsidRPr="00B564B8" w:rsidRDefault="003A1E39" w:rsidP="00B564B8">
      <w:pPr>
        <w:pStyle w:val="ListParagraph"/>
        <w:numPr>
          <w:ilvl w:val="0"/>
          <w:numId w:val="6"/>
        </w:numPr>
        <w:rPr>
          <w:b/>
        </w:rPr>
      </w:pPr>
      <w:r w:rsidRPr="00B564B8">
        <w:rPr>
          <w:b/>
        </w:rPr>
        <w:t xml:space="preserve">Combustion of </w:t>
      </w:r>
      <w:r w:rsidR="00C24BF4">
        <w:rPr>
          <w:b/>
        </w:rPr>
        <w:t>alcohol</w:t>
      </w:r>
    </w:p>
    <w:p w14:paraId="06C973F8" w14:textId="0F4E2BEB" w:rsidR="003A1E39" w:rsidRPr="00B564B8" w:rsidRDefault="003A1E39" w:rsidP="00B564B8">
      <w:pPr>
        <w:ind w:left="720"/>
      </w:pPr>
      <w:r w:rsidRPr="00B564B8">
        <w:t xml:space="preserve">Alcohols burn readily in </w:t>
      </w:r>
      <w:r w:rsidR="00C24BF4">
        <w:t xml:space="preserve">the </w:t>
      </w:r>
      <w:r w:rsidRPr="00B564B8">
        <w:t>air to form carbo</w:t>
      </w:r>
      <w:r w:rsidR="00B564B8" w:rsidRPr="00B564B8">
        <w:t>n dioxide and water as products</w:t>
      </w:r>
      <w:r w:rsidR="00C24BF4">
        <w:t>.</w:t>
      </w:r>
    </w:p>
    <w:p w14:paraId="79729282" w14:textId="77777777" w:rsidR="003A1E39" w:rsidRDefault="00B564B8" w:rsidP="009452A8">
      <w:pPr>
        <w:ind w:left="1080"/>
      </w:pPr>
      <w:r>
        <w:rPr>
          <w:noProof/>
          <w:lang w:eastAsia="en-AU"/>
        </w:rPr>
        <w:drawing>
          <wp:anchor distT="0" distB="0" distL="114300" distR="114300" simplePos="0" relativeHeight="251663360" behindDoc="0" locked="0" layoutInCell="1" allowOverlap="1" wp14:anchorId="5279D6E6" wp14:editId="27361132">
            <wp:simplePos x="0" y="0"/>
            <wp:positionH relativeFrom="column">
              <wp:posOffset>1238498</wp:posOffset>
            </wp:positionH>
            <wp:positionV relativeFrom="paragraph">
              <wp:posOffset>4445</wp:posOffset>
            </wp:positionV>
            <wp:extent cx="2614325" cy="243852"/>
            <wp:effectExtent l="0" t="0" r="0" b="381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4325" cy="2438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6B85E1" w14:textId="77777777" w:rsidR="00B564B8" w:rsidRPr="00B564B8" w:rsidRDefault="00EF7539" w:rsidP="00B564B8">
      <w:pPr>
        <w:pStyle w:val="ListParagraph"/>
        <w:numPr>
          <w:ilvl w:val="0"/>
          <w:numId w:val="6"/>
        </w:numPr>
        <w:rPr>
          <w:b/>
        </w:rPr>
      </w:pPr>
      <w:r>
        <w:rPr>
          <w:b/>
        </w:rPr>
        <w:t xml:space="preserve">Other oxidation reactions </w:t>
      </w:r>
      <w:r w:rsidR="00B564B8" w:rsidRPr="00B564B8">
        <w:rPr>
          <w:b/>
        </w:rPr>
        <w:t>of alcohols</w:t>
      </w:r>
    </w:p>
    <w:p w14:paraId="26FBDDEF" w14:textId="6B023260" w:rsidR="003A1E39" w:rsidRDefault="00B564B8" w:rsidP="00B564B8">
      <w:pPr>
        <w:ind w:left="720"/>
      </w:pPr>
      <w:r w:rsidRPr="00B564B8">
        <w:t xml:space="preserve">Alcohols can also be oxidised by inorganic oxidising agents such as acidic </w:t>
      </w:r>
      <w:r w:rsidR="00C24BF4">
        <w:t>potassium dichromate solutions</w:t>
      </w:r>
      <w:r w:rsidRPr="008C7251">
        <w:t>, K</w:t>
      </w:r>
      <w:r w:rsidRPr="00C24BF4">
        <w:rPr>
          <w:vertAlign w:val="subscript"/>
        </w:rPr>
        <w:t>2</w:t>
      </w:r>
      <w:r w:rsidRPr="008C7251">
        <w:t>Cr</w:t>
      </w:r>
      <w:r w:rsidRPr="008C7251">
        <w:rPr>
          <w:vertAlign w:val="subscript"/>
        </w:rPr>
        <w:t>2</w:t>
      </w:r>
      <w:r w:rsidRPr="008C7251">
        <w:t>O</w:t>
      </w:r>
      <w:r w:rsidRPr="008C7251">
        <w:rPr>
          <w:vertAlign w:val="subscript"/>
        </w:rPr>
        <w:t>7</w:t>
      </w:r>
      <w:r w:rsidRPr="008C7251">
        <w:t>, and potassium permanganate, KMnO</w:t>
      </w:r>
      <w:r w:rsidRPr="008C7251">
        <w:rPr>
          <w:vertAlign w:val="subscript"/>
        </w:rPr>
        <w:t>4</w:t>
      </w:r>
      <w:r w:rsidRPr="008C7251">
        <w:t>. The products of</w:t>
      </w:r>
      <w:r w:rsidRPr="00B564B8">
        <w:t xml:space="preserve"> these oxidation reactions depend on the type of alcohol involved.</w:t>
      </w:r>
    </w:p>
    <w:p w14:paraId="277DE175" w14:textId="77777777" w:rsidR="00201272" w:rsidRDefault="00201272" w:rsidP="00201272">
      <w:pPr>
        <w:pStyle w:val="ListParagraph"/>
        <w:numPr>
          <w:ilvl w:val="0"/>
          <w:numId w:val="5"/>
        </w:numPr>
      </w:pPr>
      <w:r w:rsidRPr="00C24BF4">
        <w:rPr>
          <w:u w:val="single"/>
        </w:rPr>
        <w:t>Primary alcohols</w:t>
      </w:r>
      <w:r>
        <w:t xml:space="preserve"> first oxidise to form aldehydes and then </w:t>
      </w:r>
      <w:r w:rsidR="00484625">
        <w:t>(under high</w:t>
      </w:r>
      <w:r w:rsidR="004A7262">
        <w:t>-</w:t>
      </w:r>
      <w:r w:rsidR="00484625">
        <w:t xml:space="preserve">temperature conditions) </w:t>
      </w:r>
      <w:r>
        <w:t>carboxylic acids.</w:t>
      </w:r>
    </w:p>
    <w:p w14:paraId="233F11DC" w14:textId="77777777" w:rsidR="00201272" w:rsidRDefault="00201272" w:rsidP="00201272">
      <w:r>
        <w:rPr>
          <w:noProof/>
          <w:lang w:eastAsia="en-AU"/>
        </w:rPr>
        <w:drawing>
          <wp:anchor distT="0" distB="0" distL="114300" distR="114300" simplePos="0" relativeHeight="251664384" behindDoc="0" locked="0" layoutInCell="1" allowOverlap="1" wp14:anchorId="603E6442" wp14:editId="5499218D">
            <wp:simplePos x="0" y="0"/>
            <wp:positionH relativeFrom="margin">
              <wp:align>center</wp:align>
            </wp:positionH>
            <wp:positionV relativeFrom="paragraph">
              <wp:posOffset>51213</wp:posOffset>
            </wp:positionV>
            <wp:extent cx="3117552" cy="804084"/>
            <wp:effectExtent l="0" t="0" r="6985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7552" cy="8040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59CDBEB" w14:textId="77777777" w:rsidR="00201272" w:rsidRDefault="00201272" w:rsidP="00201272"/>
    <w:p w14:paraId="2DADACA6" w14:textId="77777777" w:rsidR="00201272" w:rsidRDefault="00201272" w:rsidP="00201272"/>
    <w:p w14:paraId="7AC533D1" w14:textId="77777777" w:rsidR="00201272" w:rsidRDefault="00201272" w:rsidP="00201272">
      <w:r>
        <w:rPr>
          <w:noProof/>
          <w:lang w:eastAsia="en-AU"/>
        </w:rPr>
        <w:drawing>
          <wp:anchor distT="0" distB="0" distL="114300" distR="114300" simplePos="0" relativeHeight="251667456" behindDoc="0" locked="0" layoutInCell="1" allowOverlap="1" wp14:anchorId="11A8F571" wp14:editId="19DCB403">
            <wp:simplePos x="0" y="0"/>
            <wp:positionH relativeFrom="column">
              <wp:posOffset>816209</wp:posOffset>
            </wp:positionH>
            <wp:positionV relativeFrom="paragraph">
              <wp:posOffset>83867</wp:posOffset>
            </wp:positionV>
            <wp:extent cx="4491854" cy="901257"/>
            <wp:effectExtent l="0" t="0" r="4445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1854" cy="90125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A61DF1E" w14:textId="77777777" w:rsidR="00201272" w:rsidRDefault="00201272" w:rsidP="00201272"/>
    <w:p w14:paraId="17B98E64" w14:textId="77777777" w:rsidR="00201272" w:rsidRDefault="00201272" w:rsidP="00201272"/>
    <w:p w14:paraId="44985BFC" w14:textId="77777777" w:rsidR="00201272" w:rsidRDefault="00201272" w:rsidP="00201272"/>
    <w:p w14:paraId="240D9B3B" w14:textId="77777777" w:rsidR="00201272" w:rsidRDefault="00201272" w:rsidP="00201272">
      <w:pPr>
        <w:pStyle w:val="ListParagraph"/>
        <w:numPr>
          <w:ilvl w:val="0"/>
          <w:numId w:val="5"/>
        </w:numPr>
      </w:pPr>
      <w:r w:rsidRPr="00C24BF4">
        <w:rPr>
          <w:u w:val="single"/>
        </w:rPr>
        <w:t>Secondary alcohols</w:t>
      </w:r>
      <w:r>
        <w:t xml:space="preserve"> oxidise to form ketones.</w:t>
      </w:r>
    </w:p>
    <w:p w14:paraId="3908E141" w14:textId="77777777" w:rsidR="00201272" w:rsidRDefault="00201272" w:rsidP="00201272">
      <w:r>
        <w:rPr>
          <w:noProof/>
          <w:lang w:eastAsia="en-AU"/>
        </w:rPr>
        <w:drawing>
          <wp:anchor distT="0" distB="0" distL="114300" distR="114300" simplePos="0" relativeHeight="251665408" behindDoc="0" locked="0" layoutInCell="1" allowOverlap="1" wp14:anchorId="42F2A743" wp14:editId="72079CD0">
            <wp:simplePos x="0" y="0"/>
            <wp:positionH relativeFrom="column">
              <wp:posOffset>1723368</wp:posOffset>
            </wp:positionH>
            <wp:positionV relativeFrom="paragraph">
              <wp:posOffset>7739</wp:posOffset>
            </wp:positionV>
            <wp:extent cx="2154057" cy="828135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4057" cy="8281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4B644A5" w14:textId="77777777" w:rsidR="00201272" w:rsidRDefault="00201272" w:rsidP="00201272"/>
    <w:p w14:paraId="7F743319" w14:textId="77777777" w:rsidR="00201272" w:rsidRDefault="00201272" w:rsidP="00201272"/>
    <w:p w14:paraId="27D93906" w14:textId="77777777" w:rsidR="00201272" w:rsidRDefault="00201272" w:rsidP="00201272">
      <w:r>
        <w:rPr>
          <w:noProof/>
          <w:lang w:eastAsia="en-AU"/>
        </w:rPr>
        <w:drawing>
          <wp:anchor distT="0" distB="0" distL="114300" distR="114300" simplePos="0" relativeHeight="251668480" behindDoc="0" locked="0" layoutInCell="1" allowOverlap="1" wp14:anchorId="2917D1D9" wp14:editId="11DA3618">
            <wp:simplePos x="0" y="0"/>
            <wp:positionH relativeFrom="column">
              <wp:posOffset>981906</wp:posOffset>
            </wp:positionH>
            <wp:positionV relativeFrom="paragraph">
              <wp:posOffset>44228</wp:posOffset>
            </wp:positionV>
            <wp:extent cx="3602001" cy="737081"/>
            <wp:effectExtent l="0" t="0" r="0" b="635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2001" cy="73708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36D673B" w14:textId="77777777" w:rsidR="00201272" w:rsidRDefault="00201272" w:rsidP="00201272"/>
    <w:p w14:paraId="271E2A49" w14:textId="77777777" w:rsidR="00201272" w:rsidRDefault="00201272" w:rsidP="00201272"/>
    <w:p w14:paraId="4A67A4F2" w14:textId="4D3F5CE6" w:rsidR="00963490" w:rsidRDefault="00963490" w:rsidP="00963490">
      <w:r>
        <w:rPr>
          <w:noProof/>
        </w:rPr>
        <w:drawing>
          <wp:anchor distT="0" distB="0" distL="114300" distR="114300" simplePos="0" relativeHeight="251677696" behindDoc="0" locked="0" layoutInCell="1" allowOverlap="1" wp14:anchorId="6164B5C4" wp14:editId="20C2706C">
            <wp:simplePos x="0" y="0"/>
            <wp:positionH relativeFrom="column">
              <wp:posOffset>1011833</wp:posOffset>
            </wp:positionH>
            <wp:positionV relativeFrom="paragraph">
              <wp:posOffset>3175</wp:posOffset>
            </wp:positionV>
            <wp:extent cx="3400746" cy="320256"/>
            <wp:effectExtent l="0" t="0" r="0" b="381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0746" cy="32025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F43A29" w14:textId="7F885000" w:rsidR="00963490" w:rsidRDefault="00963490" w:rsidP="00963490"/>
    <w:p w14:paraId="4B4902EB" w14:textId="6FFFFBB1" w:rsidR="003A1E39" w:rsidRDefault="00201272" w:rsidP="00963490">
      <w:pPr>
        <w:pStyle w:val="ListParagraph"/>
        <w:numPr>
          <w:ilvl w:val="0"/>
          <w:numId w:val="5"/>
        </w:numPr>
      </w:pPr>
      <w:r w:rsidRPr="00C24BF4">
        <w:rPr>
          <w:u w:val="single"/>
        </w:rPr>
        <w:t>Tertiary alcohols</w:t>
      </w:r>
      <w:r>
        <w:t xml:space="preserve"> are resistant to oxidation by these chemicals.</w:t>
      </w:r>
    </w:p>
    <w:p w14:paraId="4B01C763" w14:textId="77777777" w:rsidR="00201272" w:rsidRDefault="00201272" w:rsidP="00201272">
      <w:pPr>
        <w:ind w:left="720"/>
      </w:pPr>
    </w:p>
    <w:p w14:paraId="1E4B0EE3" w14:textId="77777777" w:rsidR="003A1E39" w:rsidRDefault="003A1E39" w:rsidP="009452A8">
      <w:pPr>
        <w:ind w:left="1080"/>
      </w:pPr>
    </w:p>
    <w:p w14:paraId="4086DFD9" w14:textId="77777777" w:rsidR="00201272" w:rsidRDefault="00201272" w:rsidP="009452A8">
      <w:pPr>
        <w:ind w:left="1080"/>
      </w:pPr>
    </w:p>
    <w:p w14:paraId="554307F7" w14:textId="77777777" w:rsidR="00201272" w:rsidRDefault="000575BD" w:rsidP="000575BD">
      <w:pPr>
        <w:pStyle w:val="Heading1"/>
      </w:pPr>
      <w:r>
        <w:lastRenderedPageBreak/>
        <w:t>Carboxylic acids</w:t>
      </w:r>
    </w:p>
    <w:p w14:paraId="079569C6" w14:textId="77777777" w:rsidR="00201272" w:rsidRDefault="00201272" w:rsidP="009452A8">
      <w:pPr>
        <w:ind w:left="1080"/>
      </w:pPr>
    </w:p>
    <w:p w14:paraId="0A0778A5" w14:textId="77777777" w:rsidR="000575BD" w:rsidRPr="000575BD" w:rsidRDefault="000575BD" w:rsidP="000575BD">
      <w:pPr>
        <w:pStyle w:val="ListParagraph"/>
        <w:numPr>
          <w:ilvl w:val="0"/>
          <w:numId w:val="7"/>
        </w:numPr>
        <w:rPr>
          <w:b/>
        </w:rPr>
      </w:pPr>
      <w:r w:rsidRPr="000575BD">
        <w:rPr>
          <w:b/>
        </w:rPr>
        <w:t>Ionisation in water</w:t>
      </w:r>
    </w:p>
    <w:p w14:paraId="5BAC0FC2" w14:textId="6E12816A" w:rsidR="00201272" w:rsidRDefault="00786C88" w:rsidP="000575BD">
      <w:pPr>
        <w:ind w:left="360"/>
      </w:pPr>
      <w:r>
        <w:rPr>
          <w:noProof/>
          <w:lang w:eastAsia="en-AU"/>
        </w:rPr>
        <w:drawing>
          <wp:anchor distT="0" distB="0" distL="114300" distR="114300" simplePos="0" relativeHeight="251669504" behindDoc="0" locked="0" layoutInCell="1" allowOverlap="1" wp14:anchorId="7B59FC66" wp14:editId="4634D269">
            <wp:simplePos x="0" y="0"/>
            <wp:positionH relativeFrom="margin">
              <wp:posOffset>1000125</wp:posOffset>
            </wp:positionH>
            <wp:positionV relativeFrom="paragraph">
              <wp:posOffset>456565</wp:posOffset>
            </wp:positionV>
            <wp:extent cx="3257550" cy="368967"/>
            <wp:effectExtent l="0" t="0" r="0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7550" cy="3689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575BD">
        <w:t xml:space="preserve">Carboxylic acids such as </w:t>
      </w:r>
      <w:proofErr w:type="spellStart"/>
      <w:r w:rsidR="000575BD">
        <w:t>methanoic</w:t>
      </w:r>
      <w:proofErr w:type="spellEnd"/>
      <w:r w:rsidR="000575BD">
        <w:t xml:space="preserve"> and ethanoic acids are weak</w:t>
      </w:r>
      <w:r w:rsidR="004911C6">
        <w:t>, so</w:t>
      </w:r>
      <w:r w:rsidR="000575BD">
        <w:t xml:space="preserve"> they only ionise to a small extent in water.</w:t>
      </w:r>
    </w:p>
    <w:p w14:paraId="72E559B1" w14:textId="77777777" w:rsidR="000575BD" w:rsidRDefault="000575BD" w:rsidP="000575BD">
      <w:pPr>
        <w:ind w:left="360"/>
      </w:pPr>
    </w:p>
    <w:p w14:paraId="63AEE1CC" w14:textId="77777777" w:rsidR="00786C88" w:rsidRDefault="00786C88" w:rsidP="000575BD">
      <w:pPr>
        <w:ind w:left="360"/>
      </w:pPr>
    </w:p>
    <w:p w14:paraId="47192ABF" w14:textId="77777777" w:rsidR="000575BD" w:rsidRPr="00786C88" w:rsidRDefault="00786C88" w:rsidP="00786C88">
      <w:pPr>
        <w:pStyle w:val="ListParagraph"/>
        <w:numPr>
          <w:ilvl w:val="0"/>
          <w:numId w:val="7"/>
        </w:numPr>
        <w:rPr>
          <w:b/>
        </w:rPr>
      </w:pPr>
      <w:r w:rsidRPr="00786C88">
        <w:rPr>
          <w:b/>
        </w:rPr>
        <w:t>Reactions of carboxylic acids with metals and their compounds</w:t>
      </w:r>
    </w:p>
    <w:p w14:paraId="2B89C0D9" w14:textId="77777777" w:rsidR="00786C88" w:rsidRDefault="00786C88" w:rsidP="00786C88">
      <w:pPr>
        <w:ind w:left="360"/>
      </w:pPr>
      <w:r>
        <w:t>Carboxylic acids can undergo reactions typical of other acids, such as inorganic acids. Some examples are given below.</w:t>
      </w:r>
    </w:p>
    <w:p w14:paraId="5EB8080B" w14:textId="77777777" w:rsidR="00786C88" w:rsidRDefault="00786C88" w:rsidP="00786C88">
      <w:pPr>
        <w:pStyle w:val="ListParagraph"/>
        <w:numPr>
          <w:ilvl w:val="0"/>
          <w:numId w:val="5"/>
        </w:numPr>
      </w:pPr>
      <w:r>
        <w:t>Reaction with metal oxides and hydroxides to give metal salts and water</w:t>
      </w:r>
    </w:p>
    <w:p w14:paraId="55196536" w14:textId="77777777" w:rsidR="0047554D" w:rsidRDefault="0047554D" w:rsidP="0047554D">
      <w:pPr>
        <w:pStyle w:val="ListParagraph"/>
        <w:ind w:left="1080"/>
      </w:pPr>
      <w:r>
        <w:rPr>
          <w:noProof/>
          <w:lang w:eastAsia="en-AU"/>
        </w:rPr>
        <w:drawing>
          <wp:anchor distT="0" distB="0" distL="114300" distR="114300" simplePos="0" relativeHeight="251670528" behindDoc="0" locked="0" layoutInCell="1" allowOverlap="1" wp14:anchorId="7378DBA3" wp14:editId="7E8EDFB7">
            <wp:simplePos x="0" y="0"/>
            <wp:positionH relativeFrom="column">
              <wp:posOffset>742950</wp:posOffset>
            </wp:positionH>
            <wp:positionV relativeFrom="paragraph">
              <wp:posOffset>12065</wp:posOffset>
            </wp:positionV>
            <wp:extent cx="3876675" cy="266237"/>
            <wp:effectExtent l="0" t="0" r="0" b="635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6675" cy="26623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A4CB2F1" w14:textId="77777777" w:rsidR="0047554D" w:rsidRDefault="0047554D" w:rsidP="0047554D">
      <w:pPr>
        <w:pStyle w:val="ListParagraph"/>
        <w:ind w:left="1080"/>
      </w:pPr>
    </w:p>
    <w:p w14:paraId="7B7997B9" w14:textId="0B123E8B" w:rsidR="00786C88" w:rsidRDefault="00786C88" w:rsidP="00786C88">
      <w:pPr>
        <w:pStyle w:val="ListParagraph"/>
        <w:numPr>
          <w:ilvl w:val="0"/>
          <w:numId w:val="5"/>
        </w:numPr>
      </w:pPr>
      <w:r>
        <w:t xml:space="preserve">Reaction with metal carbonates and hydrogen carbonates to give salt, </w:t>
      </w:r>
      <w:proofErr w:type="gramStart"/>
      <w:r>
        <w:t>water</w:t>
      </w:r>
      <w:proofErr w:type="gramEnd"/>
      <w:r>
        <w:t xml:space="preserve"> and carbon dioxide</w:t>
      </w:r>
      <w:r w:rsidR="004911C6">
        <w:t>.</w:t>
      </w:r>
    </w:p>
    <w:p w14:paraId="02BE7BB0" w14:textId="77777777" w:rsidR="0047554D" w:rsidRDefault="00BA24E4" w:rsidP="0047554D">
      <w:pPr>
        <w:pStyle w:val="ListParagraph"/>
      </w:pPr>
      <w:r>
        <w:rPr>
          <w:noProof/>
          <w:lang w:eastAsia="en-AU"/>
        </w:rPr>
        <w:drawing>
          <wp:anchor distT="0" distB="0" distL="114300" distR="114300" simplePos="0" relativeHeight="251671552" behindDoc="0" locked="0" layoutInCell="1" allowOverlap="1" wp14:anchorId="4A297813" wp14:editId="33F04FD6">
            <wp:simplePos x="0" y="0"/>
            <wp:positionH relativeFrom="column">
              <wp:posOffset>676275</wp:posOffset>
            </wp:positionH>
            <wp:positionV relativeFrom="paragraph">
              <wp:posOffset>11430</wp:posOffset>
            </wp:positionV>
            <wp:extent cx="4610100" cy="223201"/>
            <wp:effectExtent l="0" t="0" r="0" b="5715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10100" cy="22320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09BBC91" w14:textId="77777777" w:rsidR="0047554D" w:rsidRDefault="0047554D" w:rsidP="0047554D">
      <w:pPr>
        <w:pStyle w:val="ListParagraph"/>
        <w:ind w:left="1080"/>
      </w:pPr>
    </w:p>
    <w:p w14:paraId="519DF845" w14:textId="77777777" w:rsidR="00786C88" w:rsidRDefault="00786C88" w:rsidP="00786C88">
      <w:pPr>
        <w:pStyle w:val="ListParagraph"/>
        <w:numPr>
          <w:ilvl w:val="0"/>
          <w:numId w:val="5"/>
        </w:numPr>
      </w:pPr>
      <w:r>
        <w:t>Reaction with reactive metals, such as sodium and magnesium, to give a salt and hydrogen gas</w:t>
      </w:r>
    </w:p>
    <w:p w14:paraId="344A47A2" w14:textId="77777777" w:rsidR="001F5045" w:rsidRDefault="001F5045" w:rsidP="00BA24E4">
      <w:pPr>
        <w:pStyle w:val="ListParagraph"/>
        <w:ind w:left="1080"/>
      </w:pPr>
    </w:p>
    <w:p w14:paraId="20AAE027" w14:textId="77777777" w:rsidR="001F5045" w:rsidRDefault="001F5045" w:rsidP="00BA24E4">
      <w:pPr>
        <w:pStyle w:val="ListParagraph"/>
        <w:ind w:left="1080"/>
      </w:pPr>
      <w:r>
        <w:rPr>
          <w:noProof/>
          <w:lang w:eastAsia="en-AU"/>
        </w:rPr>
        <w:drawing>
          <wp:anchor distT="0" distB="0" distL="114300" distR="114300" simplePos="0" relativeHeight="251672576" behindDoc="0" locked="0" layoutInCell="1" allowOverlap="1" wp14:anchorId="2533A3E7" wp14:editId="4923A29E">
            <wp:simplePos x="0" y="0"/>
            <wp:positionH relativeFrom="column">
              <wp:posOffset>933450</wp:posOffset>
            </wp:positionH>
            <wp:positionV relativeFrom="paragraph">
              <wp:posOffset>10795</wp:posOffset>
            </wp:positionV>
            <wp:extent cx="3429000" cy="242197"/>
            <wp:effectExtent l="0" t="0" r="0" b="5715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9000" cy="24219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6660AE3" w14:textId="77777777" w:rsidR="001F5045" w:rsidRDefault="001F5045" w:rsidP="00BA24E4">
      <w:pPr>
        <w:pStyle w:val="ListParagraph"/>
        <w:ind w:left="1080"/>
      </w:pPr>
    </w:p>
    <w:p w14:paraId="23BC94B0" w14:textId="77777777" w:rsidR="001F5045" w:rsidRDefault="001F5045" w:rsidP="001F5045">
      <w:pPr>
        <w:pStyle w:val="ListParagraph"/>
        <w:numPr>
          <w:ilvl w:val="0"/>
          <w:numId w:val="7"/>
        </w:numPr>
        <w:rPr>
          <w:b/>
        </w:rPr>
      </w:pPr>
      <w:r w:rsidRPr="001F5045">
        <w:rPr>
          <w:b/>
        </w:rPr>
        <w:t>Reactions of carboxylic acids with alcohols</w:t>
      </w:r>
      <w:r w:rsidR="00383719">
        <w:rPr>
          <w:b/>
        </w:rPr>
        <w:t xml:space="preserve"> (esterification reactions)</w:t>
      </w:r>
    </w:p>
    <w:p w14:paraId="14A0DED6" w14:textId="59861205" w:rsidR="00383719" w:rsidRDefault="004911C6" w:rsidP="00383719">
      <w:pPr>
        <w:ind w:left="720"/>
        <w:rPr>
          <w:b/>
        </w:rPr>
      </w:pPr>
      <w:r>
        <w:rPr>
          <w:rFonts w:ascii="Open Sans" w:hAnsi="Open Sans" w:cs="Open Sans"/>
          <w:color w:val="1A1A1A"/>
          <w:shd w:val="clear" w:color="auto" w:fill="FAFAFA"/>
        </w:rPr>
        <w:t>A condensation reaction between carboxylic acid and alcohol makes esters</w:t>
      </w:r>
      <w:r w:rsidR="00383719">
        <w:rPr>
          <w:rFonts w:ascii="Open Sans" w:hAnsi="Open Sans" w:cs="Open Sans"/>
          <w:color w:val="1A1A1A"/>
          <w:shd w:val="clear" w:color="auto" w:fill="FAFAFA"/>
        </w:rPr>
        <w:t xml:space="preserve">. </w:t>
      </w:r>
    </w:p>
    <w:p w14:paraId="7A916260" w14:textId="77777777" w:rsidR="00383719" w:rsidRPr="00383719" w:rsidRDefault="00383719" w:rsidP="00383719">
      <w:pPr>
        <w:rPr>
          <w:b/>
        </w:rPr>
      </w:pPr>
      <w:r>
        <w:rPr>
          <w:noProof/>
          <w:lang w:eastAsia="en-AU"/>
        </w:rPr>
        <w:drawing>
          <wp:anchor distT="0" distB="0" distL="114300" distR="114300" simplePos="0" relativeHeight="251673600" behindDoc="0" locked="0" layoutInCell="1" allowOverlap="1" wp14:anchorId="77226F19" wp14:editId="7F0CFAE7">
            <wp:simplePos x="0" y="0"/>
            <wp:positionH relativeFrom="margin">
              <wp:align>center</wp:align>
            </wp:positionH>
            <wp:positionV relativeFrom="paragraph">
              <wp:posOffset>13335</wp:posOffset>
            </wp:positionV>
            <wp:extent cx="3752850" cy="1098496"/>
            <wp:effectExtent l="0" t="0" r="0" b="6985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2850" cy="10984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77E447" w14:textId="77777777" w:rsidR="001F5045" w:rsidRDefault="001F5045" w:rsidP="00BA24E4">
      <w:pPr>
        <w:pStyle w:val="ListParagraph"/>
        <w:ind w:left="1080"/>
      </w:pPr>
    </w:p>
    <w:p w14:paraId="307D44BF" w14:textId="77777777" w:rsidR="00383719" w:rsidRDefault="00383719" w:rsidP="00BA24E4">
      <w:pPr>
        <w:pStyle w:val="ListParagraph"/>
        <w:ind w:left="1080"/>
      </w:pPr>
    </w:p>
    <w:p w14:paraId="50C31BC4" w14:textId="77777777" w:rsidR="00383719" w:rsidRDefault="00383719" w:rsidP="00BA24E4">
      <w:pPr>
        <w:pStyle w:val="ListParagraph"/>
        <w:ind w:left="1080"/>
      </w:pPr>
    </w:p>
    <w:p w14:paraId="680D19DF" w14:textId="77777777" w:rsidR="00383719" w:rsidRDefault="00383719" w:rsidP="00BA24E4">
      <w:pPr>
        <w:pStyle w:val="ListParagraph"/>
        <w:ind w:left="1080"/>
      </w:pPr>
    </w:p>
    <w:p w14:paraId="59A680E3" w14:textId="77777777" w:rsidR="00383719" w:rsidRDefault="00383719" w:rsidP="00BA24E4">
      <w:pPr>
        <w:pStyle w:val="ListParagraph"/>
        <w:ind w:left="1080"/>
      </w:pPr>
    </w:p>
    <w:p w14:paraId="63AB6E7D" w14:textId="77777777" w:rsidR="00BA24E4" w:rsidRDefault="00BA24E4" w:rsidP="00BA24E4">
      <w:pPr>
        <w:pStyle w:val="ListParagraph"/>
        <w:ind w:left="1080"/>
      </w:pPr>
    </w:p>
    <w:p w14:paraId="42BA8C13" w14:textId="77777777" w:rsidR="00383719" w:rsidRPr="009452A8" w:rsidRDefault="00383719" w:rsidP="00BA24E4">
      <w:pPr>
        <w:pStyle w:val="ListParagraph"/>
        <w:ind w:left="1080"/>
      </w:pPr>
      <w:r>
        <w:rPr>
          <w:noProof/>
          <w:lang w:eastAsia="en-AU"/>
        </w:rPr>
        <w:drawing>
          <wp:inline distT="0" distB="0" distL="0" distR="0" wp14:anchorId="3002749E" wp14:editId="69409F3F">
            <wp:extent cx="4524375" cy="1029589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557446" cy="1037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83719" w:rsidRPr="009452A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B3064"/>
    <w:multiLevelType w:val="hybridMultilevel"/>
    <w:tmpl w:val="871E1EF4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8A503F"/>
    <w:multiLevelType w:val="hybridMultilevel"/>
    <w:tmpl w:val="2EE2F4D4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6228FC"/>
    <w:multiLevelType w:val="hybridMultilevel"/>
    <w:tmpl w:val="BC14F5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4558C0"/>
    <w:multiLevelType w:val="hybridMultilevel"/>
    <w:tmpl w:val="2EE2F4D4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7B54E7"/>
    <w:multiLevelType w:val="hybridMultilevel"/>
    <w:tmpl w:val="C3F41E92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641A7F"/>
    <w:multiLevelType w:val="hybridMultilevel"/>
    <w:tmpl w:val="2EE2F4D4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FE95BA2"/>
    <w:multiLevelType w:val="hybridMultilevel"/>
    <w:tmpl w:val="875EAD36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315497550">
    <w:abstractNumId w:val="2"/>
  </w:num>
  <w:num w:numId="2" w16cid:durableId="165827281">
    <w:abstractNumId w:val="4"/>
  </w:num>
  <w:num w:numId="3" w16cid:durableId="519052313">
    <w:abstractNumId w:val="3"/>
  </w:num>
  <w:num w:numId="4" w16cid:durableId="1042249001">
    <w:abstractNumId w:val="6"/>
  </w:num>
  <w:num w:numId="5" w16cid:durableId="1357654003">
    <w:abstractNumId w:val="0"/>
  </w:num>
  <w:num w:numId="6" w16cid:durableId="1447888171">
    <w:abstractNumId w:val="5"/>
  </w:num>
  <w:num w:numId="7" w16cid:durableId="3480219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0MDUxMzUwtDA2tjBT0lEKTi0uzszPAykwrgUAwvhK7ywAAAA="/>
  </w:docVars>
  <w:rsids>
    <w:rsidRoot w:val="00836D45"/>
    <w:rsid w:val="000006B9"/>
    <w:rsid w:val="000515B3"/>
    <w:rsid w:val="000534CB"/>
    <w:rsid w:val="00056537"/>
    <w:rsid w:val="000575BD"/>
    <w:rsid w:val="000778E9"/>
    <w:rsid w:val="00090A32"/>
    <w:rsid w:val="000E47D0"/>
    <w:rsid w:val="00173EF3"/>
    <w:rsid w:val="00184AD7"/>
    <w:rsid w:val="001F5045"/>
    <w:rsid w:val="00201272"/>
    <w:rsid w:val="00241E0C"/>
    <w:rsid w:val="00274C68"/>
    <w:rsid w:val="002D248C"/>
    <w:rsid w:val="002D70CF"/>
    <w:rsid w:val="00383719"/>
    <w:rsid w:val="003A1E39"/>
    <w:rsid w:val="003E3D33"/>
    <w:rsid w:val="0047340A"/>
    <w:rsid w:val="0047554D"/>
    <w:rsid w:val="00484625"/>
    <w:rsid w:val="004911C6"/>
    <w:rsid w:val="004A7262"/>
    <w:rsid w:val="004D4BED"/>
    <w:rsid w:val="00527748"/>
    <w:rsid w:val="0056608E"/>
    <w:rsid w:val="005E7BC8"/>
    <w:rsid w:val="005F5993"/>
    <w:rsid w:val="00743330"/>
    <w:rsid w:val="00786C88"/>
    <w:rsid w:val="007A3287"/>
    <w:rsid w:val="007C7563"/>
    <w:rsid w:val="007D24EC"/>
    <w:rsid w:val="00802897"/>
    <w:rsid w:val="00831E41"/>
    <w:rsid w:val="00836D45"/>
    <w:rsid w:val="008672EC"/>
    <w:rsid w:val="008C7251"/>
    <w:rsid w:val="00917DB9"/>
    <w:rsid w:val="009452A8"/>
    <w:rsid w:val="00963490"/>
    <w:rsid w:val="009B7E7F"/>
    <w:rsid w:val="009E5FD9"/>
    <w:rsid w:val="00A64084"/>
    <w:rsid w:val="00A8545B"/>
    <w:rsid w:val="00AD784E"/>
    <w:rsid w:val="00B132AE"/>
    <w:rsid w:val="00B3270A"/>
    <w:rsid w:val="00B564B8"/>
    <w:rsid w:val="00BA24E4"/>
    <w:rsid w:val="00C07F01"/>
    <w:rsid w:val="00C10913"/>
    <w:rsid w:val="00C24BF4"/>
    <w:rsid w:val="00C43320"/>
    <w:rsid w:val="00C5561F"/>
    <w:rsid w:val="00C754E8"/>
    <w:rsid w:val="00DF1661"/>
    <w:rsid w:val="00DF314F"/>
    <w:rsid w:val="00DF491B"/>
    <w:rsid w:val="00E345FF"/>
    <w:rsid w:val="00EF7539"/>
    <w:rsid w:val="00FE11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74A88B2"/>
  <w15:chartTrackingRefBased/>
  <w15:docId w15:val="{A6C49671-A692-447F-837F-7CE60B6D7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3270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17DB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36D4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3270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17DB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apple-converted-space">
    <w:name w:val="apple-converted-space"/>
    <w:basedOn w:val="DefaultParagraphFont"/>
    <w:rsid w:val="00383719"/>
  </w:style>
  <w:style w:type="character" w:styleId="Hyperlink">
    <w:name w:val="Hyperlink"/>
    <w:basedOn w:val="DefaultParagraphFont"/>
    <w:uiPriority w:val="99"/>
    <w:semiHidden/>
    <w:unhideWhenUsed/>
    <w:rsid w:val="00383719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166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166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162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1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6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2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43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4</Pages>
  <Words>495</Words>
  <Characters>2714</Characters>
  <Application>Microsoft Office Word</Application>
  <DocSecurity>0</DocSecurity>
  <Lines>126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odvale Secondary College</Company>
  <LinksUpToDate>false</LinksUpToDate>
  <CharactersWithSpaces>3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uce Lanham</dc:creator>
  <cp:keywords/>
  <dc:description/>
  <cp:lastModifiedBy>LANHAM Bruce [Woodvale Secondary College]</cp:lastModifiedBy>
  <cp:revision>7</cp:revision>
  <cp:lastPrinted>2022-07-25T03:47:00Z</cp:lastPrinted>
  <dcterms:created xsi:type="dcterms:W3CDTF">2022-07-25T03:51:00Z</dcterms:created>
  <dcterms:modified xsi:type="dcterms:W3CDTF">2024-07-25T0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6676be5750131b38f363fe821356f0834f636f569ed0e6ff65cf5d153f051df</vt:lpwstr>
  </property>
</Properties>
</file>